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D0F33" w14:textId="133D8E8D" w:rsidR="00E9392B" w:rsidRDefault="00B6399B" w:rsidP="00B6399B">
      <w:pPr>
        <w:spacing w:line="48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I</w:t>
      </w:r>
      <w:r w:rsidRPr="00ED43CC">
        <w:rPr>
          <w:rFonts w:cs="Times New Roman"/>
          <w:b/>
        </w:rPr>
        <w:t>nterview guide</w:t>
      </w:r>
    </w:p>
    <w:p w14:paraId="37685419" w14:textId="24D4CE80" w:rsidR="007C3310" w:rsidRDefault="007C3310" w:rsidP="00F440CC">
      <w:pPr>
        <w:pStyle w:val="a7"/>
        <w:spacing w:line="480" w:lineRule="auto"/>
        <w:ind w:left="360" w:firstLineChars="0" w:firstLine="0"/>
        <w:jc w:val="left"/>
      </w:pPr>
      <w:r>
        <w:t>I</w:t>
      </w:r>
      <w:r>
        <w:rPr>
          <w:rFonts w:hint="eastAsia"/>
        </w:rPr>
        <w:t>nterviewee</w:t>
      </w:r>
      <w:r>
        <w:t xml:space="preserve"> N</w:t>
      </w:r>
      <w:r>
        <w:rPr>
          <w:rFonts w:hint="eastAsia"/>
        </w:rPr>
        <w:t>umber</w:t>
      </w:r>
      <w:r>
        <w:rPr>
          <w:rFonts w:hint="eastAsia"/>
        </w:rPr>
        <w:t>：</w:t>
      </w:r>
      <w:r w:rsidRPr="00F440CC">
        <w:rPr>
          <w:u w:val="single"/>
        </w:rPr>
        <w:t xml:space="preserve">         </w:t>
      </w:r>
      <w:r>
        <w:t xml:space="preserve">     </w:t>
      </w:r>
      <w:r w:rsidR="006D0147">
        <w:t xml:space="preserve"> I</w:t>
      </w:r>
      <w:r w:rsidR="006D0147">
        <w:rPr>
          <w:rFonts w:hint="eastAsia"/>
        </w:rPr>
        <w:t>nterview</w:t>
      </w:r>
      <w:r w:rsidR="006D0147">
        <w:t xml:space="preserve"> </w:t>
      </w:r>
      <w:r w:rsidR="006D0147">
        <w:rPr>
          <w:rFonts w:hint="eastAsia"/>
        </w:rPr>
        <w:t>date</w:t>
      </w:r>
      <w:r w:rsidR="006D0147">
        <w:rPr>
          <w:rFonts w:hint="eastAsia"/>
        </w:rPr>
        <w:t>：</w:t>
      </w:r>
      <w:r w:rsidR="006D0147" w:rsidRPr="00F440CC">
        <w:rPr>
          <w:u w:val="single"/>
        </w:rPr>
        <w:t xml:space="preserve">        </w:t>
      </w:r>
      <w:r w:rsidR="006D0147">
        <w:rPr>
          <w:u w:val="single"/>
        </w:rPr>
        <w:t xml:space="preserve">     </w:t>
      </w:r>
      <w:r w:rsidR="006D0147" w:rsidRPr="00F440CC">
        <w:rPr>
          <w:u w:val="single"/>
        </w:rPr>
        <w:t xml:space="preserve">   </w:t>
      </w:r>
    </w:p>
    <w:p w14:paraId="15F696CE" w14:textId="1C0F09AE" w:rsidR="008158F1" w:rsidRDefault="006D0147" w:rsidP="00F440CC">
      <w:pPr>
        <w:pStyle w:val="a7"/>
        <w:spacing w:line="480" w:lineRule="auto"/>
        <w:ind w:left="360" w:firstLineChars="0" w:firstLine="0"/>
        <w:jc w:val="left"/>
      </w:pPr>
      <w:r>
        <w:t>I</w:t>
      </w:r>
      <w:r>
        <w:rPr>
          <w:rFonts w:hint="eastAsia"/>
        </w:rPr>
        <w:t>nterviewer</w:t>
      </w:r>
      <w:r>
        <w:rPr>
          <w:rFonts w:hint="eastAsia"/>
        </w:rPr>
        <w:t>：</w:t>
      </w:r>
      <w:r w:rsidRPr="00F440CC">
        <w:rPr>
          <w:u w:val="single"/>
        </w:rPr>
        <w:t xml:space="preserve">       </w:t>
      </w:r>
      <w:r>
        <w:rPr>
          <w:u w:val="single"/>
        </w:rPr>
        <w:t xml:space="preserve">  </w:t>
      </w:r>
      <w:r w:rsidRPr="00F440CC">
        <w:rPr>
          <w:u w:val="single"/>
        </w:rPr>
        <w:t xml:space="preserve"> </w:t>
      </w:r>
      <w:r>
        <w:rPr>
          <w:u w:val="single"/>
        </w:rPr>
        <w:t xml:space="preserve">     </w:t>
      </w:r>
      <w:r w:rsidRPr="00F440CC">
        <w:rPr>
          <w:u w:val="single"/>
        </w:rPr>
        <w:t xml:space="preserve"> </w:t>
      </w:r>
      <w:r w:rsidR="008158F1">
        <w:t xml:space="preserve">  </w:t>
      </w:r>
      <w:r w:rsidR="007C3310">
        <w:t xml:space="preserve"> </w:t>
      </w:r>
      <w:r>
        <w:t xml:space="preserve">  </w:t>
      </w:r>
      <w:r w:rsidR="007C3310">
        <w:t xml:space="preserve"> </w:t>
      </w:r>
      <w:r w:rsidR="008158F1">
        <w:t>D</w:t>
      </w:r>
      <w:r w:rsidR="008158F1">
        <w:rPr>
          <w:rFonts w:hint="eastAsia"/>
        </w:rPr>
        <w:t>uration</w:t>
      </w:r>
      <w:r w:rsidR="008158F1">
        <w:t xml:space="preserve"> of interview</w:t>
      </w:r>
      <w:r w:rsidR="008158F1">
        <w:rPr>
          <w:rFonts w:hint="eastAsia"/>
        </w:rPr>
        <w:t>:</w:t>
      </w:r>
      <w:r w:rsidR="00F440CC">
        <w:t xml:space="preserve"> </w:t>
      </w:r>
      <w:r w:rsidR="00F440CC" w:rsidRPr="00F440CC">
        <w:rPr>
          <w:u w:val="single"/>
        </w:rPr>
        <w:t xml:space="preserve">  </w:t>
      </w:r>
      <w:r>
        <w:rPr>
          <w:u w:val="single"/>
        </w:rPr>
        <w:t xml:space="preserve">   </w:t>
      </w:r>
      <w:r w:rsidR="00F440CC" w:rsidRPr="00F440CC">
        <w:rPr>
          <w:u w:val="single"/>
        </w:rPr>
        <w:t xml:space="preserve">      </w:t>
      </w:r>
    </w:p>
    <w:p w14:paraId="68B1E2BE" w14:textId="37400708" w:rsidR="008158F1" w:rsidRPr="00F440CC" w:rsidRDefault="008158F1" w:rsidP="008158F1">
      <w:pPr>
        <w:pStyle w:val="a7"/>
        <w:spacing w:line="480" w:lineRule="auto"/>
        <w:ind w:left="360" w:firstLineChars="0" w:firstLine="0"/>
        <w:jc w:val="left"/>
      </w:pPr>
    </w:p>
    <w:p w14:paraId="2E5A9CFE" w14:textId="10569D1A" w:rsidR="008158F1" w:rsidRPr="00697AEF" w:rsidRDefault="00697AEF" w:rsidP="008158F1">
      <w:pPr>
        <w:pStyle w:val="a7"/>
        <w:spacing w:line="480" w:lineRule="auto"/>
        <w:ind w:left="360" w:firstLineChars="0" w:firstLine="0"/>
        <w:jc w:val="left"/>
        <w:rPr>
          <w:b/>
          <w:bCs/>
        </w:rPr>
      </w:pPr>
      <w:r w:rsidRPr="00697AEF">
        <w:rPr>
          <w:b/>
          <w:bCs/>
        </w:rPr>
        <w:t>Background</w:t>
      </w:r>
      <w:r w:rsidR="008158F1" w:rsidRPr="00697AEF">
        <w:rPr>
          <w:b/>
          <w:bCs/>
        </w:rPr>
        <w:t xml:space="preserve"> information:</w:t>
      </w:r>
    </w:p>
    <w:p w14:paraId="36BFA930" w14:textId="2FA5016C" w:rsidR="008158F1" w:rsidRDefault="008158F1" w:rsidP="00F440CC">
      <w:pPr>
        <w:pStyle w:val="a7"/>
        <w:spacing w:line="480" w:lineRule="auto"/>
        <w:ind w:left="360" w:firstLineChars="0" w:firstLine="0"/>
        <w:jc w:val="left"/>
      </w:pPr>
      <w:r>
        <w:t>Age:</w:t>
      </w:r>
      <w:r w:rsidR="00F440CC">
        <w:t xml:space="preserve"> </w:t>
      </w:r>
      <w:r w:rsidR="00F440CC" w:rsidRPr="00F440CC">
        <w:rPr>
          <w:u w:val="single"/>
        </w:rPr>
        <w:t xml:space="preserve">          </w:t>
      </w:r>
      <w:r w:rsidR="00F440CC">
        <w:t xml:space="preserve">   Education level: </w:t>
      </w:r>
      <w:r w:rsidR="00F440CC" w:rsidRPr="00F440CC">
        <w:rPr>
          <w:u w:val="single"/>
        </w:rPr>
        <w:t xml:space="preserve">           </w:t>
      </w:r>
      <w:r w:rsidR="00F440CC">
        <w:t xml:space="preserve">  </w:t>
      </w:r>
      <w:r w:rsidR="00F440CC" w:rsidRPr="00F440CC">
        <w:t xml:space="preserve"> </w:t>
      </w:r>
      <w:r w:rsidR="00F440CC">
        <w:t xml:space="preserve">Occupation: </w:t>
      </w:r>
      <w:r w:rsidR="00F440CC" w:rsidRPr="00F440CC">
        <w:rPr>
          <w:u w:val="single"/>
        </w:rPr>
        <w:t xml:space="preserve">         </w:t>
      </w:r>
      <w:r w:rsidR="00F440CC">
        <w:t xml:space="preserve">Parity: </w:t>
      </w:r>
      <w:r w:rsidR="00F440CC" w:rsidRPr="00F440CC">
        <w:rPr>
          <w:u w:val="single"/>
        </w:rPr>
        <w:t xml:space="preserve">        </w:t>
      </w:r>
      <w:r w:rsidR="00F440CC">
        <w:t xml:space="preserve">    Planned pregnancy: </w:t>
      </w:r>
      <w:r w:rsidR="00F440CC" w:rsidRPr="00F440CC">
        <w:rPr>
          <w:u w:val="single"/>
        </w:rPr>
        <w:t xml:space="preserve">        </w:t>
      </w:r>
      <w:r w:rsidR="00F440CC">
        <w:t xml:space="preserve">  </w:t>
      </w:r>
      <w:r w:rsidR="00D644A0">
        <w:t xml:space="preserve"> </w:t>
      </w:r>
      <w:r w:rsidR="00F440CC">
        <w:t xml:space="preserve">Mode of birth: </w:t>
      </w:r>
      <w:r w:rsidR="00F440CC" w:rsidRPr="00F440CC">
        <w:rPr>
          <w:u w:val="single"/>
        </w:rPr>
        <w:t xml:space="preserve">       </w:t>
      </w:r>
    </w:p>
    <w:p w14:paraId="691B6FAF" w14:textId="65D59CD3" w:rsidR="00F440CC" w:rsidRPr="00D644A0" w:rsidRDefault="00F440CC" w:rsidP="00F440CC">
      <w:pPr>
        <w:pStyle w:val="a7"/>
        <w:spacing w:line="480" w:lineRule="auto"/>
        <w:ind w:left="360" w:firstLineChars="0" w:firstLine="0"/>
        <w:jc w:val="left"/>
      </w:pPr>
    </w:p>
    <w:p w14:paraId="430E3402" w14:textId="07A1E979" w:rsidR="00500652" w:rsidRPr="00500652" w:rsidRDefault="00500652" w:rsidP="00500652">
      <w:pPr>
        <w:pStyle w:val="a7"/>
        <w:spacing w:line="480" w:lineRule="auto"/>
        <w:ind w:left="360" w:firstLineChars="0" w:firstLine="0"/>
        <w:jc w:val="left"/>
        <w:rPr>
          <w:b/>
          <w:bCs/>
        </w:rPr>
      </w:pPr>
      <w:r>
        <w:rPr>
          <w:b/>
          <w:bCs/>
        </w:rPr>
        <w:t>Interview</w:t>
      </w:r>
      <w:r w:rsidR="00A32C82" w:rsidRPr="00A32C82">
        <w:rPr>
          <w:b/>
          <w:bCs/>
        </w:rPr>
        <w:t xml:space="preserve"> questions:</w:t>
      </w:r>
    </w:p>
    <w:p w14:paraId="5F61EFAB" w14:textId="34A963AE" w:rsidR="00500652" w:rsidRDefault="00500652" w:rsidP="006E0FD6">
      <w:pPr>
        <w:pStyle w:val="a7"/>
        <w:numPr>
          <w:ilvl w:val="0"/>
          <w:numId w:val="1"/>
        </w:numPr>
        <w:spacing w:line="480" w:lineRule="auto"/>
        <w:ind w:firstLineChars="0"/>
        <w:jc w:val="left"/>
      </w:pPr>
      <w:r>
        <w:t>Which things made you feel bad during labor and birth?</w:t>
      </w:r>
      <w:r w:rsidRPr="00500652">
        <w:t xml:space="preserve"> </w:t>
      </w:r>
      <w:r>
        <w:t>Did these things cause psychological trauma to an extent?</w:t>
      </w:r>
    </w:p>
    <w:p w14:paraId="780B60A4" w14:textId="228CBF9F" w:rsidR="00500652" w:rsidRDefault="00500652" w:rsidP="00500652">
      <w:pPr>
        <w:pStyle w:val="a7"/>
        <w:numPr>
          <w:ilvl w:val="0"/>
          <w:numId w:val="1"/>
        </w:numPr>
        <w:spacing w:line="480" w:lineRule="auto"/>
        <w:ind w:firstLineChars="0"/>
        <w:jc w:val="left"/>
      </w:pPr>
      <w:r>
        <w:t xml:space="preserve">Could you please describe the experience of psychological birth trauma in detail? </w:t>
      </w:r>
    </w:p>
    <w:p w14:paraId="67875F66" w14:textId="18533B58" w:rsidR="00500652" w:rsidRDefault="00500652" w:rsidP="00500652">
      <w:pPr>
        <w:pStyle w:val="a7"/>
        <w:numPr>
          <w:ilvl w:val="0"/>
          <w:numId w:val="1"/>
        </w:numPr>
        <w:spacing w:line="480" w:lineRule="auto"/>
        <w:ind w:firstLineChars="0"/>
        <w:jc w:val="left"/>
      </w:pPr>
      <w:r>
        <w:t xml:space="preserve">How did you cope with them? </w:t>
      </w:r>
    </w:p>
    <w:p w14:paraId="154EB5D2" w14:textId="77777777" w:rsidR="00500652" w:rsidRDefault="00500652" w:rsidP="00500652">
      <w:pPr>
        <w:pStyle w:val="a7"/>
        <w:numPr>
          <w:ilvl w:val="0"/>
          <w:numId w:val="1"/>
        </w:numPr>
        <w:spacing w:line="480" w:lineRule="auto"/>
        <w:ind w:firstLineChars="0"/>
        <w:jc w:val="left"/>
      </w:pPr>
      <w:r>
        <w:t xml:space="preserve">What can hospitals or medical staff do for you or other women with similar experiences to reduce psychological birth trauma? </w:t>
      </w:r>
    </w:p>
    <w:p w14:paraId="36B731C3" w14:textId="2BD887B2" w:rsidR="00500652" w:rsidRDefault="00500652" w:rsidP="00500652">
      <w:pPr>
        <w:pStyle w:val="a7"/>
        <w:numPr>
          <w:ilvl w:val="0"/>
          <w:numId w:val="1"/>
        </w:numPr>
        <w:spacing w:line="480" w:lineRule="auto"/>
        <w:ind w:firstLineChars="0"/>
        <w:jc w:val="left"/>
      </w:pPr>
      <w:r w:rsidRPr="00044F6D">
        <w:rPr>
          <w:rFonts w:cs="Times New Roman"/>
          <w:color w:val="000000" w:themeColor="text1"/>
        </w:rPr>
        <w:t>Would you share any other information that has not been mentioned?</w:t>
      </w:r>
    </w:p>
    <w:sectPr w:rsidR="005006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F53F5" w14:textId="77777777" w:rsidR="00134D8F" w:rsidRDefault="00134D8F" w:rsidP="00B6399B">
      <w:r>
        <w:separator/>
      </w:r>
    </w:p>
  </w:endnote>
  <w:endnote w:type="continuationSeparator" w:id="0">
    <w:p w14:paraId="42A75E78" w14:textId="77777777" w:rsidR="00134D8F" w:rsidRDefault="00134D8F" w:rsidP="00B63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B3902" w14:textId="77777777" w:rsidR="00134D8F" w:rsidRDefault="00134D8F" w:rsidP="00B6399B">
      <w:r>
        <w:separator/>
      </w:r>
    </w:p>
  </w:footnote>
  <w:footnote w:type="continuationSeparator" w:id="0">
    <w:p w14:paraId="3C8442C7" w14:textId="77777777" w:rsidR="00134D8F" w:rsidRDefault="00134D8F" w:rsidP="00B639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571F52"/>
    <w:multiLevelType w:val="hybridMultilevel"/>
    <w:tmpl w:val="B6E4C398"/>
    <w:lvl w:ilvl="0" w:tplc="5F9A22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sDA2MDIwN7c0sDBT0lEKTi0uzszPAykwrQUAO/RbeywAAAA="/>
  </w:docVars>
  <w:rsids>
    <w:rsidRoot w:val="002C6FDC"/>
    <w:rsid w:val="000569C7"/>
    <w:rsid w:val="00134D8F"/>
    <w:rsid w:val="00224141"/>
    <w:rsid w:val="002C6FDC"/>
    <w:rsid w:val="002E54B8"/>
    <w:rsid w:val="002F389A"/>
    <w:rsid w:val="00363B1E"/>
    <w:rsid w:val="00500652"/>
    <w:rsid w:val="006161F6"/>
    <w:rsid w:val="006427D0"/>
    <w:rsid w:val="00697AEF"/>
    <w:rsid w:val="006D0147"/>
    <w:rsid w:val="006E0FD6"/>
    <w:rsid w:val="007C3310"/>
    <w:rsid w:val="008158F1"/>
    <w:rsid w:val="008F4F64"/>
    <w:rsid w:val="00A32C82"/>
    <w:rsid w:val="00B6399B"/>
    <w:rsid w:val="00D644A0"/>
    <w:rsid w:val="00D86066"/>
    <w:rsid w:val="00DD771E"/>
    <w:rsid w:val="00E9392B"/>
    <w:rsid w:val="00EC4D06"/>
    <w:rsid w:val="00F440CC"/>
    <w:rsid w:val="00F61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DCDDC9"/>
  <w15:chartTrackingRefBased/>
  <w15:docId w15:val="{8F8005AD-1657-464C-A506-A45D2E1CA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639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6399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639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6399B"/>
    <w:rPr>
      <w:sz w:val="18"/>
      <w:szCs w:val="18"/>
    </w:rPr>
  </w:style>
  <w:style w:type="paragraph" w:styleId="a7">
    <w:name w:val="List Paragraph"/>
    <w:basedOn w:val="a"/>
    <w:uiPriority w:val="34"/>
    <w:qFormat/>
    <w:rsid w:val="00B6399B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8158F1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8158F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2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K</dc:creator>
  <cp:keywords/>
  <dc:description/>
  <cp:lastModifiedBy>ZK</cp:lastModifiedBy>
  <cp:revision>29</cp:revision>
  <dcterms:created xsi:type="dcterms:W3CDTF">2020-10-04T12:29:00Z</dcterms:created>
  <dcterms:modified xsi:type="dcterms:W3CDTF">2020-10-12T08:53:00Z</dcterms:modified>
</cp:coreProperties>
</file>